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nical</w:t>
      </w:r>
      <w:r>
        <w:t xml:space="preserve"> </w:t>
      </w:r>
      <w:r>
        <w:t xml:space="preserve">Outcomes</w:t>
      </w:r>
      <w:r>
        <w:t xml:space="preserve"> </w:t>
      </w:r>
      <w:r>
        <w:t xml:space="preserve">of</w:t>
      </w:r>
      <w:r>
        <w:t xml:space="preserve"> </w:t>
      </w:r>
      <w:r>
        <w:t xml:space="preserve">Atrial</w:t>
      </w:r>
      <w:r>
        <w:t xml:space="preserve"> </w:t>
      </w:r>
      <w:r>
        <w:t xml:space="preserve">Fibrillation</w:t>
      </w:r>
      <w:r>
        <w:t xml:space="preserve"> </w:t>
      </w:r>
      <w:r>
        <w:t xml:space="preserve">in</w:t>
      </w:r>
      <w:r>
        <w:t xml:space="preserve"> </w:t>
      </w:r>
      <w:r>
        <w:t xml:space="preserve">Aortic</w:t>
      </w:r>
      <w:r>
        <w:t xml:space="preserve"> </w:t>
      </w:r>
      <w:r>
        <w:t xml:space="preserve">Aneurysm</w:t>
      </w:r>
      <w:r>
        <w:t xml:space="preserve"> </w:t>
      </w:r>
      <w:r>
        <w:t xml:space="preserve">Patients:</w:t>
      </w:r>
      <w:r>
        <w:t xml:space="preserve"> </w:t>
      </w:r>
      <w:r>
        <w:t xml:space="preserve">Insights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National</w:t>
      </w:r>
      <w:r>
        <w:t xml:space="preserve"> </w:t>
      </w:r>
      <w:r>
        <w:t xml:space="preserve">Inpatient</w:t>
      </w:r>
      <w:r>
        <w:t xml:space="preserve"> </w:t>
      </w:r>
      <w:r>
        <w:t xml:space="preserve">Sample</w:t>
      </w:r>
    </w:p>
    <w:p>
      <w:pPr>
        <w:pStyle w:val="Subtitle"/>
      </w:pP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RCOP</w:t>
      </w:r>
      <w:r>
        <w:t xml:space="preserve"> </w:t>
      </w:r>
      <w:r>
        <w:t xml:space="preserve">NIS</w:t>
      </w:r>
      <w:r>
        <w:t xml:space="preserve"> </w:t>
      </w:r>
      <w:r>
        <w:t xml:space="preserve">Cardio13</w:t>
      </w:r>
    </w:p>
    <w:p>
      <w:pPr>
        <w:pStyle w:val="Author"/>
      </w:pPr>
      <w:r>
        <w:t xml:space="preserve">Muhammad</w:t>
      </w:r>
      <w:r>
        <w:t xml:space="preserve"> </w:t>
      </w:r>
      <w:r>
        <w:t xml:space="preserve">Saad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Kumi et al. 2024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Examine the impact of atrial fibrillation on in-hospital mortality and length of stay among inpatient admissions with a principal diagnosis of aortic aneurysm (AA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Inpatient Sample (NIS) from 2018 to 2020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all inpatient admissions with a principal diagnosis of AA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ortic Aneurysm + Atrial Fibrillation Categories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Aortic Aneurysm with Atrial Fibrillation</w:t>
      </w:r>
    </w:p>
    <w:p>
      <w:pPr>
        <w:numPr>
          <w:ilvl w:val="1"/>
          <w:numId w:val="1003"/>
        </w:numPr>
      </w:pPr>
      <w:r>
        <w:t xml:space="preserve">Aortic Aneurysm without Atrial Fibrill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imary Outcomes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In-hospital all-cause mortality</w:t>
      </w:r>
    </w:p>
    <w:p>
      <w:pPr>
        <w:numPr>
          <w:ilvl w:val="1"/>
          <w:numId w:val="1004"/>
        </w:numPr>
      </w:pPr>
      <w:r>
        <w:t xml:space="preserve">Total hospital length of stay (days)</w:t>
      </w:r>
    </w:p>
    <w:p>
      <w:pPr>
        <w:numPr>
          <w:ilvl w:val="1"/>
          <w:numId w:val="1004"/>
        </w:numPr>
      </w:pPr>
      <w:r>
        <w:t xml:space="preserve">Total charge, inflation adjusted to 2020 ($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ondary Outcomes</w:t>
      </w:r>
      <w:r>
        <w:t xml:space="preserve">:</w:t>
      </w:r>
    </w:p>
    <w:p>
      <w:pPr>
        <w:numPr>
          <w:ilvl w:val="1"/>
          <w:numId w:val="1005"/>
        </w:numPr>
      </w:pPr>
      <w:r>
        <w:t xml:space="preserve">Ischemic Stroke</w:t>
      </w:r>
    </w:p>
    <w:p>
      <w:pPr>
        <w:numPr>
          <w:ilvl w:val="1"/>
          <w:numId w:val="1005"/>
        </w:numPr>
      </w:pPr>
      <w:r>
        <w:t xml:space="preserve">Transient Ischemic Attack</w:t>
      </w:r>
    </w:p>
    <w:p>
      <w:pPr>
        <w:numPr>
          <w:ilvl w:val="1"/>
          <w:numId w:val="1005"/>
        </w:numPr>
      </w:pPr>
      <w:r>
        <w:t xml:space="preserve">Acute Myocardial Infarction</w:t>
      </w:r>
    </w:p>
    <w:p>
      <w:pPr>
        <w:numPr>
          <w:ilvl w:val="1"/>
          <w:numId w:val="1005"/>
        </w:numPr>
      </w:pPr>
      <w:r>
        <w:t xml:space="preserve">Major Bleeding</w:t>
      </w:r>
    </w:p>
    <w:p>
      <w:pPr>
        <w:numPr>
          <w:ilvl w:val="1"/>
          <w:numId w:val="1005"/>
        </w:numPr>
      </w:pPr>
      <w:r>
        <w:t xml:space="preserve">Bleeding Requiring Transfusion</w:t>
      </w:r>
    </w:p>
    <w:p>
      <w:pPr>
        <w:numPr>
          <w:ilvl w:val="1"/>
          <w:numId w:val="1005"/>
        </w:numPr>
      </w:pPr>
      <w:r>
        <w:t xml:space="preserve">Arterial Embolism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Multiple logistic and linear regression to determine the independent association of atrial fibrillation with in-hospital mortality and length of stay, respectively, adjusted for:</w:t>
      </w:r>
    </w:p>
    <w:p>
      <w:pPr>
        <w:numPr>
          <w:ilvl w:val="1"/>
          <w:numId w:val="1006"/>
        </w:numPr>
      </w:pPr>
      <w:r>
        <w:t xml:space="preserve">Demographics: Age, sex, race, residential income, insurance, hospital region, hospital bedsize, hospital location, and teaching status.</w:t>
      </w:r>
    </w:p>
    <w:p>
      <w:pPr>
        <w:numPr>
          <w:ilvl w:val="1"/>
          <w:numId w:val="1006"/>
        </w:numPr>
      </w:pPr>
      <w:r>
        <w:t xml:space="preserve">Medical History: Hypertension, cerebrovascular disease, heart failure, diabetes mellitus, chronic kidney disease, chronic obstructive pulmonary disease, and HIV/AIDS.</w:t>
      </w:r>
    </w:p>
    <w:p>
      <w:pPr>
        <w:numPr>
          <w:ilvl w:val="1"/>
          <w:numId w:val="1006"/>
        </w:numPr>
      </w:pPr>
      <w:r>
        <w:t xml:space="preserve">Comorbidities: Charlson comorbidity index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performed using R Version 4.4.1 (R Foundation for Statistical Computing, Vienna, Austria)</w:t>
      </w:r>
    </w:p>
    <w:bookmarkEnd w:id="21"/>
    <w:bookmarkStart w:id="22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ortic Aneurysm without Atrial Fibrill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61,2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ortic Aneurysm with Atrial Fibrill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9,0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00,25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475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765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240 (3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,745 (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265 (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,010 (7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,555 (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94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,495 (7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45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5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50 (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185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90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075 (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65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30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695 (5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0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0 (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5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5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30 (2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4 (1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8 (1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3 (1.7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185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95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180 (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5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25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525 (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300 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115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415 (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440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60 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700 (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020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75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895 (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80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70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350 (6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,660 (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480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,140 (6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3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10 (2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265 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875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140 (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735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95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830 (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855 (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105 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,960 (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365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55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320 (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,555 (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610 (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,165 (6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925 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65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390 (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740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55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695 (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70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0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00 (3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685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80 (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565 (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,365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220 (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,585 (8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,06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940 (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,000 (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190 (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65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455 (8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845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575 (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420 (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25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25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950 (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27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835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105 (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770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365 (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135 (3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35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5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20 (0.7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2"/>
    <w:bookmarkStart w:id="23" w:name="outcomes-table"/>
    <w:p>
      <w:pPr>
        <w:pStyle w:val="Heading2"/>
      </w:pPr>
      <w:r>
        <w:t xml:space="preserve">Outcom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ortic Aneurysm without Atrial Fibrill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61,2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ortic Aneurysm with Atrial Fibrill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9,0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00,25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660 (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90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550 (6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1.0 – 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2.0 – 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1.0 – 7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,608 (78,760 – 221,7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,179 (96,714 – 303,0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,835 (81,133 – 236,2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chemic 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25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60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85 (2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ient ischemic att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0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0 (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70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0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20 (1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al embo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30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5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695 (6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jor Blee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785 (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85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770 (8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eeding Requiring Transf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880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60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840 (17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 –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3"/>
    <w:bookmarkStart w:id="31" w:name="multivariable-logistic-regression"/>
    <w:p>
      <w:pPr>
        <w:pStyle w:val="Heading2"/>
      </w:pPr>
      <w:r>
        <w:t xml:space="preserve">Multivariable Logistic Regression:</w:t>
      </w:r>
    </w:p>
    <w:bookmarkStart w:id="24" w:name="all-cause-mortality"/>
    <w:p>
      <w:pPr>
        <w:pStyle w:val="Heading3"/>
      </w:pPr>
      <w:r>
        <w:t xml:space="preserve">All-Cause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 (0.98 to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 (1.02 to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 (0.52 to 0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 (0.97 to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 (1.00 to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 (0.90 to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 (0.41 to 1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 (0.96 to 1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 (1.19 to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85 to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85 to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 (0.73 to 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 (0.85 to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3 to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 (0.69 to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 (1.00 to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 (0.91 to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 (1.00 to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90 to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 (0.91 to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 (0.68 to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 (0.69 to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 (0.44 to 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 (1.57 to 2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 (1.15 to 1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 (0.48 to 0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 (0.62 to 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 (0.53 to 0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 (0.21 to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4"/>
    <w:bookmarkStart w:id="25" w:name="ischemic-stroke"/>
    <w:p>
      <w:pPr>
        <w:pStyle w:val="Heading3"/>
      </w:pPr>
      <w:r>
        <w:t xml:space="preserve">Ischemic Strok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 (1.45 to 2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 (0.96 to 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0 to 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0.79 to 1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 (0.97 to 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0.81 to 1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(0.10 to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 (0.83 to 2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7 (1.87 to 2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 (0.88 to 1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 (0.87 to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 (0.89 to 1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73 to 1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 (0.43 to 0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 (0.52 to 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 (0.83 to 1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 (0.92 to 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 (1.07 to 1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 (0.56 to 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 (0.47 to 0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1 (1.24 to 5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9 (1.59 to 6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 (0.33 to 0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98,893,758 (1,306,594,732 to 1,719,494,5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 (0.41 to 0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0.20 to 0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 (0.16 to 0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(0.22 to 0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01 to 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5"/>
    <w:bookmarkStart w:id="26" w:name="transient-ischemic-attack"/>
    <w:p>
      <w:pPr>
        <w:pStyle w:val="Heading3"/>
      </w:pPr>
      <w:r>
        <w:t xml:space="preserve">Transient Ischemic Attack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9 (1.49 to 3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98 to 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 (0.75 to 1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 (0.04 to 2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 (0.34 to 1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4 (0.84 to 3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7 (0.27 to 2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7 (0.76 to 5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 (0.56 to 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 (0.71 to 2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0.62 to 2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 (0.56 to 2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 (0.15 to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 (0.41 to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 (0.15 to 2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45 to 2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 (0.70 to 2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 (0.61 to 2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 (0.65 to 1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 (0.23 to 1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 (0.20 to 2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 (0.16 to 1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 (0.46 to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1,822,711 (430,297,704 to 1,017,921,5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 (0.65 to 2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1 (0.86 to 3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6 (0.98 to 4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 (0.72 to 2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7 (0.85 to 1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6"/>
    <w:bookmarkStart w:id="27" w:name="acute-myocardial-infarction"/>
    <w:p>
      <w:pPr>
        <w:pStyle w:val="Heading3"/>
      </w:pPr>
      <w:r>
        <w:t xml:space="preserve">Acute Myocardial Infarc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 (1.10 to 1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99 to 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 (0.69 to 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 (1.02 to 2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 (0.62 to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 (0.78 to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3 (0.57 to 4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 (0.89 to 2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3 (2.19 to 2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 (0.76 to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77 to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 (0.73 to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 (0.62 to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 (0.59 to 0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41 to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 (0.87 to 1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81 to 1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 (0.89 to 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80 to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 (0.96 to 1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 (0.85 to 2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 (0.84 to 2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 (0.57 to 0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 (0.42 to 0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 (1.06 to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 (0.16 to 0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 (0.18 to 0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 (0.33 to 0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0.00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7"/>
    <w:bookmarkStart w:id="28" w:name="major-bleeding"/>
    <w:p>
      <w:pPr>
        <w:pStyle w:val="Heading3"/>
      </w:pPr>
      <w:r>
        <w:t xml:space="preserve">Major Bleeding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 (1.04 to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1.00 to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 (0.80 to 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 (1.09 to 1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 (1.09 to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 (1.25 to 1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 (0.56 to 1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 (0.91 to 1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 (1.20 to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 (0.96 to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87 to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 (0.91 to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 (1.00 to 1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 (0.96 to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0.79 to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86 to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0.92 to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 (0.94 to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 (0.88 to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 (0.93 to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 (0.85 to 1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 (0.93 to 1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86 to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6 (5.88 to 7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 (0.85 to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 (0.60 to 0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 (0.68 to 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 (0.83 to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27 to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8"/>
    <w:bookmarkStart w:id="29" w:name="bleeding-requiring-transfusion"/>
    <w:p>
      <w:pPr>
        <w:pStyle w:val="Heading3"/>
      </w:pPr>
      <w:r>
        <w:t xml:space="preserve">Bleeding Requiring Transfus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 (1.43 to 1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99 to 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 (0.70 to 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0 (1.44 to 2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 (1.31 to 1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 (1.33 to 1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 (0.57 to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 (1.13 to 1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 (1.15 to 1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92 to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0.94 to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 (1.06 to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 (0.91 to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 (0.87 to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76 to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 (1.28 to 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 (1.22 to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 (1.17 to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 (0.80 to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86 to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 (0.78 to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 (0.91 to 1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87 to 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8 (3.54 to 4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 (0.98 to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 (0.68 to 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to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 (0.80 to 0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 (0.27 to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9"/>
    <w:bookmarkStart w:id="30" w:name="arterial-embolism"/>
    <w:p>
      <w:pPr>
        <w:pStyle w:val="Heading3"/>
      </w:pPr>
      <w:r>
        <w:t xml:space="preserve">Arterial Embolis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0 to 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99 to 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 (0.70 to 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70 to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88 to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 (1.04 to 1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 (0.89 to 2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 (0.98 to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 (1.08 to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 (0.82 to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 (0.83 to 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70 to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 (1.02 to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 (0.91 to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75 to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87 to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87 to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 (1.02 to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 (0.83 to 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 (0.72 to 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 (0.66 to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 (0.83 to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 (0.76 to 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 (1.13 to 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0 to 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 (0.60 to 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 (0.83 to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0.92 to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 (0.20 to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30"/>
    <w:bookmarkEnd w:id="31"/>
    <w:bookmarkStart w:id="34" w:name="multivariable-linear-regression"/>
    <w:p>
      <w:pPr>
        <w:pStyle w:val="Heading2"/>
      </w:pPr>
      <w:r>
        <w:t xml:space="preserve">Multivariable Linear Regression:</w:t>
      </w:r>
    </w:p>
    <w:bookmarkStart w:id="32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(2.3 to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-0.10 to -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2 (-1.1 to -0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(0.60 to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(1.4 to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(0.88 to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 (-1.1 to 0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 (0.46 to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79 to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-0.28 to 0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24 to 0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-0.17 to 0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(1.3 to 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 (-0.41 to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-0.09 to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 (0.49 to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35 to 0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 (0.19 to 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 (-1.6 to -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 (-1.9 to -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32 to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(1.8 to 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 (-1.3 to -0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 (3.0 to 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(0.85 to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 (-2.0 to -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0 (-0.89 to -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 (-1.4 to -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2 (-6.4 to -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bookmarkEnd w:id="32"/>
    <w:bookmarkStart w:id="33" w:name="inflation-adjusted-total-charge"/>
    <w:p>
      <w:pPr>
        <w:pStyle w:val="Heading3"/>
      </w:pPr>
      <w:r>
        <w:t xml:space="preserve">Inflation 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941 (40,621 to 55,2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783 (-3,131 to -2,4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61 (1,199 to 11,5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644 (2,981 to 50,3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852 (14,251 to 33,4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239 (24,788 to 55,6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332 (-43,291 to 14,6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354 (23,988 to 66,7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310 (12,197 to 20,4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09 (-507 to 12,9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62 (-1,641 to 14,1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413 (9,054 to 29,7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948 (-652 to 30,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7 (-7,732 to 8,3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37 (-4,483 to 38,3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073 (18,832 to 49,3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133 (25,613 to 40,6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,084 (82,039 to 132,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,361 (-42,797 to -21,9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8,304 (-49,943 to -26,6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425 (37,048 to 59,8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489 (66,329 to 84,6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8,978 (-48,329 to -29,6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018 (82,127 to 115,9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971 (26,631 to 55,3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,123 (-36,201 to -20,0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,887 (-21,650 to 5,8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,755 (-31,262 to -18,2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8,687 (-154,398 to -82,9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36/bmjopen-2023-07783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36/bmjopen-2023-07783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Outcomes of Atrial Fibrillation in Aortic Aneurysm Patients: Insights from the National Inpatient Sample</dc:title>
  <dc:creator>Muhammad Saad</dc:creator>
  <cp:keywords/>
  <dcterms:created xsi:type="dcterms:W3CDTF">2024-09-15T14:32:43Z</dcterms:created>
  <dcterms:modified xsi:type="dcterms:W3CDTF">2024-09-15T14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NIS Cardio13</vt:lpwstr>
  </property>
  <property fmtid="{D5CDD505-2E9C-101B-9397-08002B2CF9AE}" pid="12" name="toc-title">
    <vt:lpwstr>Table of contents</vt:lpwstr>
  </property>
</Properties>
</file>